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5FE43" w14:textId="41167355" w:rsidR="009D1629" w:rsidRPr="009D1629" w:rsidRDefault="009D1629" w:rsidP="003269C0">
      <w:pPr>
        <w:pStyle w:val="Heading1"/>
      </w:pPr>
      <w:r w:rsidRPr="009D1629">
        <w:t xml:space="preserve">Activating </w:t>
      </w:r>
      <w:r w:rsidRPr="003269C0">
        <w:t>Google</w:t>
      </w:r>
      <w:r w:rsidRPr="009D1629">
        <w:t xml:space="preserve"> Live Captions</w:t>
      </w:r>
    </w:p>
    <w:p w14:paraId="1553496A" w14:textId="37343090" w:rsidR="009D1629" w:rsidRDefault="009D1629"/>
    <w:p w14:paraId="47893DDA" w14:textId="2944A6DB" w:rsidR="009D1629" w:rsidRPr="009D1629" w:rsidRDefault="009D1629" w:rsidP="003269C0">
      <w:pPr>
        <w:pStyle w:val="Heading2"/>
      </w:pPr>
      <w:r w:rsidRPr="009D1629">
        <w:t>Android Devices (</w:t>
      </w:r>
      <w:r w:rsidRPr="003269C0">
        <w:t>including</w:t>
      </w:r>
      <w:r w:rsidRPr="009D1629">
        <w:t xml:space="preserve"> Chromebooks)</w:t>
      </w:r>
    </w:p>
    <w:p w14:paraId="2796FBA9" w14:textId="7D022E7C" w:rsidR="009D1629" w:rsidRDefault="009D1629">
      <w:r>
        <w:t xml:space="preserve">If you have a device which is running the Android operating system (which includes Chromebooks), you will already be able to access live captions when using Collaborate.  To do this you will need to active live captions using the steps noted in </w:t>
      </w:r>
      <w:r w:rsidR="0052006E">
        <w:t xml:space="preserve">this </w:t>
      </w:r>
      <w:hyperlink r:id="rId5" w:history="1">
        <w:r w:rsidRPr="0052006E">
          <w:rPr>
            <w:rStyle w:val="Hyperlink"/>
          </w:rPr>
          <w:t>Google H</w:t>
        </w:r>
        <w:r w:rsidRPr="0052006E">
          <w:rPr>
            <w:rStyle w:val="Hyperlink"/>
          </w:rPr>
          <w:t>e</w:t>
        </w:r>
        <w:r w:rsidRPr="0052006E">
          <w:rPr>
            <w:rStyle w:val="Hyperlink"/>
          </w:rPr>
          <w:t>lp article</w:t>
        </w:r>
      </w:hyperlink>
      <w:r w:rsidR="0052006E">
        <w:t>.</w:t>
      </w:r>
    </w:p>
    <w:p w14:paraId="6EC6F270" w14:textId="77777777" w:rsidR="009D1629" w:rsidRDefault="009D1629"/>
    <w:p w14:paraId="51FF817A" w14:textId="2DFC1429" w:rsidR="009D1629" w:rsidRPr="009D1629" w:rsidRDefault="009D1629" w:rsidP="003269C0">
      <w:pPr>
        <w:pStyle w:val="Heading2"/>
      </w:pPr>
      <w:r w:rsidRPr="009D1629">
        <w:t xml:space="preserve">PC </w:t>
      </w:r>
      <w:r>
        <w:t xml:space="preserve">with </w:t>
      </w:r>
      <w:r w:rsidRPr="009D1629">
        <w:t>Windows operating system</w:t>
      </w:r>
      <w:r>
        <w:t xml:space="preserve"> and Google Chrome</w:t>
      </w:r>
      <w:r w:rsidRPr="009D1629">
        <w:t xml:space="preserve">  </w:t>
      </w:r>
    </w:p>
    <w:p w14:paraId="62CC6AFA" w14:textId="584332D6" w:rsidR="009D1629" w:rsidRDefault="009D1629">
      <w:r>
        <w:t xml:space="preserve">It is also possible to activate live captions </w:t>
      </w:r>
      <w:r w:rsidR="004F60B8">
        <w:t xml:space="preserve">in Collaborate </w:t>
      </w:r>
      <w:r>
        <w:t xml:space="preserve">using a </w:t>
      </w:r>
      <w:r w:rsidR="004F60B8">
        <w:t>PC. You will need to use Google Chrome as your internet browser and take the steps noted below.</w:t>
      </w:r>
    </w:p>
    <w:p w14:paraId="25021954" w14:textId="5C928055" w:rsidR="004F60B8" w:rsidRDefault="004F60B8"/>
    <w:p w14:paraId="7B522E64" w14:textId="7FBCF9BF" w:rsidR="004F60B8" w:rsidRDefault="004F60B8" w:rsidP="0052006E">
      <w:r>
        <w:t xml:space="preserve">Note: You should ensure that your Google Chrome internet browser is up to date.  For more information on updating see </w:t>
      </w:r>
      <w:r w:rsidR="0052006E">
        <w:t xml:space="preserve">this </w:t>
      </w:r>
      <w:hyperlink r:id="rId6" w:history="1">
        <w:r w:rsidR="0052006E" w:rsidRPr="0052006E">
          <w:rPr>
            <w:rStyle w:val="Hyperlink"/>
          </w:rPr>
          <w:t>Google Chrom</w:t>
        </w:r>
        <w:r w:rsidR="0052006E" w:rsidRPr="0052006E">
          <w:rPr>
            <w:rStyle w:val="Hyperlink"/>
          </w:rPr>
          <w:t>e</w:t>
        </w:r>
        <w:r w:rsidR="0052006E" w:rsidRPr="0052006E">
          <w:rPr>
            <w:rStyle w:val="Hyperlink"/>
          </w:rPr>
          <w:t xml:space="preserve"> </w:t>
        </w:r>
        <w:r w:rsidRPr="0052006E">
          <w:rPr>
            <w:rStyle w:val="Hyperlink"/>
          </w:rPr>
          <w:t>webpage</w:t>
        </w:r>
      </w:hyperlink>
      <w:r w:rsidR="0052006E">
        <w:t>.</w:t>
      </w:r>
    </w:p>
    <w:p w14:paraId="53FCA4DE" w14:textId="203FDE48" w:rsidR="004F60B8" w:rsidRDefault="004F60B8"/>
    <w:p w14:paraId="4D3F2295" w14:textId="1755A5E0" w:rsidR="004F60B8" w:rsidRDefault="004F60B8" w:rsidP="003269C0">
      <w:pPr>
        <w:pStyle w:val="Heading2"/>
      </w:pPr>
      <w:r>
        <w:t xml:space="preserve">Activate Live Captions </w:t>
      </w:r>
    </w:p>
    <w:p w14:paraId="4BC93F5E" w14:textId="0290CD72" w:rsidR="004F60B8" w:rsidRDefault="004F60B8"/>
    <w:p w14:paraId="08264F28" w14:textId="18B910DF" w:rsidR="004F60B8" w:rsidRDefault="004F60B8" w:rsidP="004F60B8">
      <w:pPr>
        <w:pStyle w:val="ListParagraph"/>
        <w:numPr>
          <w:ilvl w:val="0"/>
          <w:numId w:val="2"/>
        </w:numPr>
      </w:pPr>
      <w:r w:rsidRPr="004F60B8">
        <w:t xml:space="preserve">Open Google Chrome and type </w:t>
      </w:r>
      <w:hyperlink r:id="rId7" w:anchor="enable-accessibility-live-captions" w:history="1">
        <w:r w:rsidRPr="004F60B8">
          <w:rPr>
            <w:rStyle w:val="Hyperlink"/>
          </w:rPr>
          <w:t>chrome://flags/#enable-accessibility-live-captions</w:t>
        </w:r>
      </w:hyperlink>
      <w:r w:rsidRPr="004F60B8">
        <w:t xml:space="preserve"> into the address bar</w:t>
      </w:r>
      <w:r>
        <w:t xml:space="preserve"> (or copy and paste from this document).  </w:t>
      </w:r>
    </w:p>
    <w:p w14:paraId="0EC8FEE6" w14:textId="2F112B86" w:rsidR="004F60B8" w:rsidRDefault="004F60B8" w:rsidP="004F60B8"/>
    <w:p w14:paraId="40BF89B3" w14:textId="200F5687" w:rsidR="004F60B8" w:rsidRDefault="004F60B8" w:rsidP="004F60B8">
      <w:pPr>
        <w:pStyle w:val="ListParagraph"/>
        <w:numPr>
          <w:ilvl w:val="0"/>
          <w:numId w:val="2"/>
        </w:numPr>
      </w:pPr>
      <w:r>
        <w:t xml:space="preserve">On the webpage that opens, ensure that ‘Live Captions’ is Enabled (see the red arrow below).   </w:t>
      </w:r>
    </w:p>
    <w:p w14:paraId="4AEEF00A" w14:textId="67DF6B80" w:rsidR="004F60B8" w:rsidRDefault="004F60B8" w:rsidP="004F60B8"/>
    <w:p w14:paraId="51A294A9" w14:textId="07773F68" w:rsidR="004F60B8" w:rsidRPr="004F60B8" w:rsidRDefault="004F60B8" w:rsidP="004F60B8">
      <w:r>
        <w:rPr>
          <w:noProof/>
        </w:rPr>
        <mc:AlternateContent>
          <mc:Choice Requires="wps">
            <w:drawing>
              <wp:anchor distT="0" distB="0" distL="114300" distR="114300" simplePos="0" relativeHeight="251659264" behindDoc="0" locked="0" layoutInCell="1" allowOverlap="1" wp14:anchorId="050065BF" wp14:editId="4A6DE3EE">
                <wp:simplePos x="0" y="0"/>
                <wp:positionH relativeFrom="column">
                  <wp:posOffset>5619750</wp:posOffset>
                </wp:positionH>
                <wp:positionV relativeFrom="paragraph">
                  <wp:posOffset>558165</wp:posOffset>
                </wp:positionV>
                <wp:extent cx="114300" cy="267970"/>
                <wp:effectExtent l="0" t="76835" r="18415" b="56515"/>
                <wp:wrapNone/>
                <wp:docPr id="6" name="Arrow: Down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159836">
                          <a:off x="0" y="0"/>
                          <a:ext cx="114300" cy="26797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043D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6" type="#_x0000_t67" alt="&quot;&quot;" style="position:absolute;margin-left:442.5pt;margin-top:43.95pt;width:9pt;height:21.1pt;rotation:345138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" adj="16993" fillcolor="red" strokecolor="red" strokeweight="1pt"/>
            </w:pict>
          </mc:Fallback>
        </mc:AlternateContent>
      </w:r>
      <w:r>
        <w:rPr>
          <w:noProof/>
        </w:rPr>
        <w:drawing>
          <wp:inline distT="0" distB="0" distL="0" distR="0" wp14:anchorId="25F6A134" wp14:editId="62905BCE">
            <wp:extent cx="5731510" cy="3007995"/>
            <wp:effectExtent l="0" t="0" r="2540" b="1905"/>
            <wp:docPr id="1" name="Picture 1" descr="Image showing the settings for activating live captions in the Google Chrome brows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showing the settings for activating live captions in the Google Chrome browser.  "/>
                    <pic:cNvPicPr/>
                  </pic:nvPicPr>
                  <pic:blipFill>
                    <a:blip r:embed="rId8"/>
                    <a:stretch>
                      <a:fillRect/>
                    </a:stretch>
                  </pic:blipFill>
                  <pic:spPr>
                    <a:xfrm>
                      <a:off x="0" y="0"/>
                      <a:ext cx="5731510" cy="3007995"/>
                    </a:xfrm>
                    <a:prstGeom prst="rect">
                      <a:avLst/>
                    </a:prstGeom>
                  </pic:spPr>
                </pic:pic>
              </a:graphicData>
            </a:graphic>
          </wp:inline>
        </w:drawing>
      </w:r>
    </w:p>
    <w:p w14:paraId="0B895B78" w14:textId="00289850" w:rsidR="009D1629" w:rsidRDefault="009D1629"/>
    <w:p w14:paraId="3067D7AE" w14:textId="288DC942" w:rsidR="00FC1771" w:rsidRDefault="00FC1771" w:rsidP="00FC1771">
      <w:pPr>
        <w:pStyle w:val="ListParagraph"/>
        <w:numPr>
          <w:ilvl w:val="0"/>
          <w:numId w:val="2"/>
        </w:numPr>
      </w:pPr>
      <w:r>
        <w:t>Shut down your Google Chrome browser.</w:t>
      </w:r>
    </w:p>
    <w:p w14:paraId="626EA837" w14:textId="77777777" w:rsidR="00FC1771" w:rsidRDefault="00FC1771" w:rsidP="00FC1771">
      <w:pPr>
        <w:pStyle w:val="ListParagraph"/>
      </w:pPr>
    </w:p>
    <w:p w14:paraId="553734F2" w14:textId="4A382B82" w:rsidR="00FC1771" w:rsidRDefault="00FC1771" w:rsidP="00FC1771">
      <w:pPr>
        <w:pStyle w:val="ListParagraph"/>
        <w:numPr>
          <w:ilvl w:val="0"/>
          <w:numId w:val="2"/>
        </w:numPr>
      </w:pPr>
      <w:r>
        <w:t>Restart your Google Chrome browser.</w:t>
      </w:r>
    </w:p>
    <w:p w14:paraId="7C9856B9" w14:textId="77777777" w:rsidR="00FC1771" w:rsidRDefault="00FC1771">
      <w:r>
        <w:br w:type="page"/>
      </w:r>
    </w:p>
    <w:p w14:paraId="67E9F8C9" w14:textId="3DA84CD5" w:rsidR="00FC1771" w:rsidRDefault="00FC1771" w:rsidP="00FC1771">
      <w:pPr>
        <w:pStyle w:val="ListParagraph"/>
        <w:numPr>
          <w:ilvl w:val="0"/>
          <w:numId w:val="2"/>
        </w:numPr>
      </w:pPr>
      <w:r>
        <w:lastRenderedPageBreak/>
        <w:t xml:space="preserve">Open Google Chrome settings: </w:t>
      </w:r>
    </w:p>
    <w:p w14:paraId="5791C525" w14:textId="77777777" w:rsidR="00FC1771" w:rsidRDefault="00FC1771" w:rsidP="00FC1771">
      <w:pPr>
        <w:pStyle w:val="ListParagraph"/>
      </w:pPr>
    </w:p>
    <w:p w14:paraId="32CF58E3" w14:textId="2DDBD8E1" w:rsidR="00FC1771" w:rsidRDefault="00FC1771" w:rsidP="00FC1771">
      <w:pPr>
        <w:pStyle w:val="ListParagraph"/>
        <w:numPr>
          <w:ilvl w:val="0"/>
          <w:numId w:val="3"/>
        </w:numPr>
      </w:pPr>
      <w:r>
        <w:t>Method 1: Type</w:t>
      </w:r>
      <w:r w:rsidRPr="00FC1771">
        <w:t xml:space="preserve"> chrome://settings</w:t>
      </w:r>
      <w:r>
        <w:t xml:space="preserve"> into the browser address bar.  </w:t>
      </w:r>
    </w:p>
    <w:p w14:paraId="661C0DFF" w14:textId="5D51DCCE" w:rsidR="00FC1771" w:rsidRDefault="00FC1771" w:rsidP="00FC1771">
      <w:pPr>
        <w:ind w:left="709"/>
      </w:pPr>
    </w:p>
    <w:p w14:paraId="222F6DDB" w14:textId="341D6209" w:rsidR="00FC1771" w:rsidRDefault="00FC1771" w:rsidP="00FC1771">
      <w:pPr>
        <w:pStyle w:val="ListParagraph"/>
        <w:numPr>
          <w:ilvl w:val="0"/>
          <w:numId w:val="3"/>
        </w:numPr>
      </w:pPr>
      <w:r>
        <w:t xml:space="preserve">Method 2: Click on the three small dots in the top right-hand corner of your browser window (green arrow), then select ‘Settings’ (red arrow) – see image below.  </w:t>
      </w:r>
    </w:p>
    <w:p w14:paraId="6E0A62E6" w14:textId="77777777" w:rsidR="00FC1771" w:rsidRDefault="00FC1771" w:rsidP="00FC1771"/>
    <w:p w14:paraId="2890BDA1" w14:textId="08F20D89" w:rsidR="00FC1771" w:rsidRDefault="00FC1771" w:rsidP="00FC1771">
      <w:pPr>
        <w:ind w:left="709" w:firstLine="720"/>
      </w:pPr>
      <w:r>
        <w:rPr>
          <w:noProof/>
        </w:rPr>
        <mc:AlternateContent>
          <mc:Choice Requires="wps">
            <w:drawing>
              <wp:anchor distT="0" distB="0" distL="114300" distR="114300" simplePos="0" relativeHeight="251663360" behindDoc="0" locked="0" layoutInCell="1" allowOverlap="1" wp14:anchorId="2631391F" wp14:editId="74CDEC3D">
                <wp:simplePos x="0" y="0"/>
                <wp:positionH relativeFrom="column">
                  <wp:posOffset>2886710</wp:posOffset>
                </wp:positionH>
                <wp:positionV relativeFrom="paragraph">
                  <wp:posOffset>107950</wp:posOffset>
                </wp:positionV>
                <wp:extent cx="117475" cy="267970"/>
                <wp:effectExtent l="20003" t="18097" r="0" b="35878"/>
                <wp:wrapNone/>
                <wp:docPr id="4" name="Arrow: Down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flipH="1">
                          <a:off x="0" y="0"/>
                          <a:ext cx="117475" cy="267970"/>
                        </a:xfrm>
                        <a:prstGeom prst="down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1A872" id="Arrow: Down 4" o:spid="_x0000_s1026" type="#_x0000_t67" alt="&quot;&quot;" style="position:absolute;margin-left:227.3pt;margin-top:8.5pt;width:9.25pt;height:21.1pt;rotation:-9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" adj="16865" fillcolor="#00b050" strokecolor="#00b050" strokeweight="1pt"/>
            </w:pict>
          </mc:Fallback>
        </mc:AlternateContent>
      </w:r>
      <w:r>
        <w:rPr>
          <w:noProof/>
        </w:rPr>
        <mc:AlternateContent>
          <mc:Choice Requires="wps">
            <w:drawing>
              <wp:anchor distT="0" distB="0" distL="114300" distR="114300" simplePos="0" relativeHeight="251661312" behindDoc="0" locked="0" layoutInCell="1" allowOverlap="1" wp14:anchorId="11292984" wp14:editId="1AECC4A4">
                <wp:simplePos x="0" y="0"/>
                <wp:positionH relativeFrom="column">
                  <wp:posOffset>1644015</wp:posOffset>
                </wp:positionH>
                <wp:positionV relativeFrom="paragraph">
                  <wp:posOffset>2038350</wp:posOffset>
                </wp:positionV>
                <wp:extent cx="114300" cy="267970"/>
                <wp:effectExtent l="0" t="76835" r="18415" b="56515"/>
                <wp:wrapNone/>
                <wp:docPr id="3" name="Arrow: Dow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3159836">
                          <a:off x="0" y="0"/>
                          <a:ext cx="114300" cy="26797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2BC75" id="Arrow: Down 3" o:spid="_x0000_s1026" type="#_x0000_t67" alt="&quot;&quot;" style="position:absolute;margin-left:129.45pt;margin-top:160.5pt;width:9pt;height:21.1pt;rotation:345138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" adj="16993" fillcolor="red" strokecolor="red" strokeweight="1pt"/>
            </w:pict>
          </mc:Fallback>
        </mc:AlternateContent>
      </w:r>
      <w:r>
        <w:rPr>
          <w:noProof/>
        </w:rPr>
        <w:drawing>
          <wp:inline distT="0" distB="0" distL="0" distR="0" wp14:anchorId="61D5FCBE" wp14:editId="4909D2ED">
            <wp:extent cx="1915693" cy="2724150"/>
            <wp:effectExtent l="0" t="0" r="8890" b="0"/>
            <wp:docPr id="2" name="Picture 2" descr="Image showing the settings menu in Google Chrome brows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showing the settings menu in Google Chrome browser. "/>
                    <pic:cNvPicPr/>
                  </pic:nvPicPr>
                  <pic:blipFill>
                    <a:blip r:embed="rId9"/>
                    <a:stretch>
                      <a:fillRect/>
                    </a:stretch>
                  </pic:blipFill>
                  <pic:spPr>
                    <a:xfrm>
                      <a:off x="0" y="0"/>
                      <a:ext cx="1930191" cy="2744766"/>
                    </a:xfrm>
                    <a:prstGeom prst="rect">
                      <a:avLst/>
                    </a:prstGeom>
                  </pic:spPr>
                </pic:pic>
              </a:graphicData>
            </a:graphic>
          </wp:inline>
        </w:drawing>
      </w:r>
    </w:p>
    <w:p w14:paraId="22C28C54" w14:textId="0772FCAF" w:rsidR="00FC1771" w:rsidRDefault="00FC1771" w:rsidP="00FC1771"/>
    <w:p w14:paraId="144E9EB5" w14:textId="27724CC7" w:rsidR="00FC1771" w:rsidRDefault="00FC1771" w:rsidP="00FC1771">
      <w:pPr>
        <w:pStyle w:val="ListParagraph"/>
        <w:numPr>
          <w:ilvl w:val="0"/>
          <w:numId w:val="2"/>
        </w:numPr>
      </w:pPr>
      <w:r>
        <w:t>Select ‘Advanced’ (green arrow) and then ‘Accessibility’</w:t>
      </w:r>
      <w:r w:rsidR="003269C0">
        <w:t xml:space="preserve"> (red arrow).</w:t>
      </w:r>
    </w:p>
    <w:p w14:paraId="09E0F2B2" w14:textId="7290CD93" w:rsidR="003269C0" w:rsidRDefault="003269C0" w:rsidP="003269C0"/>
    <w:p w14:paraId="6E35DBD9" w14:textId="5D1B6EFD" w:rsidR="003269C0" w:rsidRDefault="003269C0" w:rsidP="003269C0">
      <w:pPr>
        <w:ind w:left="720" w:firstLine="720"/>
      </w:pPr>
      <w:r>
        <w:rPr>
          <w:noProof/>
        </w:rPr>
        <mc:AlternateContent>
          <mc:Choice Requires="wps">
            <w:drawing>
              <wp:anchor distT="0" distB="0" distL="114300" distR="114300" simplePos="0" relativeHeight="251665408" behindDoc="0" locked="0" layoutInCell="1" allowOverlap="1" wp14:anchorId="5480D627" wp14:editId="08409163">
                <wp:simplePos x="0" y="0"/>
                <wp:positionH relativeFrom="column">
                  <wp:posOffset>1530032</wp:posOffset>
                </wp:positionH>
                <wp:positionV relativeFrom="paragraph">
                  <wp:posOffset>2404428</wp:posOffset>
                </wp:positionV>
                <wp:extent cx="117475" cy="267970"/>
                <wp:effectExtent l="20003" t="18097" r="0" b="35878"/>
                <wp:wrapNone/>
                <wp:docPr id="7" name="Arrow: Down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flipH="1">
                          <a:off x="0" y="0"/>
                          <a:ext cx="117475" cy="267970"/>
                        </a:xfrm>
                        <a:prstGeom prst="down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91790" id="Arrow: Down 7" o:spid="_x0000_s1026" type="#_x0000_t67" alt="&quot;&quot;" style="position:absolute;margin-left:120.45pt;margin-top:189.35pt;width:9.25pt;height:21.1pt;rotation:-90;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" adj="16865" fillcolor="#00b050" strokecolor="#00b050" strokeweight="1pt"/>
            </w:pict>
          </mc:Fallback>
        </mc:AlternateContent>
      </w:r>
      <w:r>
        <w:rPr>
          <w:noProof/>
        </w:rPr>
        <mc:AlternateContent>
          <mc:Choice Requires="wps">
            <w:drawing>
              <wp:anchor distT="0" distB="0" distL="114300" distR="114300" simplePos="0" relativeHeight="251667456" behindDoc="0" locked="0" layoutInCell="1" allowOverlap="1" wp14:anchorId="7BF929AA" wp14:editId="30163338">
                <wp:simplePos x="0" y="0"/>
                <wp:positionH relativeFrom="column">
                  <wp:posOffset>1919605</wp:posOffset>
                </wp:positionH>
                <wp:positionV relativeFrom="paragraph">
                  <wp:posOffset>3163570</wp:posOffset>
                </wp:positionV>
                <wp:extent cx="114300" cy="267970"/>
                <wp:effectExtent l="18415" t="19685" r="0" b="37465"/>
                <wp:wrapNone/>
                <wp:docPr id="8" name="Arrow: Down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14300" cy="26797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15E06" id="Arrow: Down 8" o:spid="_x0000_s1026" type="#_x0000_t67" alt="&quot;&quot;" style="position:absolute;margin-left:151.15pt;margin-top:249.1pt;width:9pt;height:21.1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" adj="16993" fillcolor="red" strokecolor="red" strokeweight="1pt"/>
            </w:pict>
          </mc:Fallback>
        </mc:AlternateContent>
      </w:r>
      <w:r>
        <w:rPr>
          <w:noProof/>
        </w:rPr>
        <w:drawing>
          <wp:inline distT="0" distB="0" distL="0" distR="0" wp14:anchorId="58B5DBE6" wp14:editId="47F2529D">
            <wp:extent cx="1911350" cy="3872835"/>
            <wp:effectExtent l="0" t="0" r="0" b="0"/>
            <wp:docPr id="5" name="Picture 5" descr="Image showing the 'Advanced' settings control and 'Accessibility' setting control in Google Chr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showing the 'Advanced' settings control and 'Accessibility' setting control in Google Chrome. "/>
                    <pic:cNvPicPr/>
                  </pic:nvPicPr>
                  <pic:blipFill>
                    <a:blip r:embed="rId10"/>
                    <a:stretch>
                      <a:fillRect/>
                    </a:stretch>
                  </pic:blipFill>
                  <pic:spPr>
                    <a:xfrm>
                      <a:off x="0" y="0"/>
                      <a:ext cx="1958969" cy="3969321"/>
                    </a:xfrm>
                    <a:prstGeom prst="rect">
                      <a:avLst/>
                    </a:prstGeom>
                  </pic:spPr>
                </pic:pic>
              </a:graphicData>
            </a:graphic>
          </wp:inline>
        </w:drawing>
      </w:r>
    </w:p>
    <w:p w14:paraId="007DC538" w14:textId="42239B9A" w:rsidR="003269C0" w:rsidRDefault="003269C0">
      <w:r>
        <w:br w:type="page"/>
      </w:r>
    </w:p>
    <w:p w14:paraId="6B1542DA" w14:textId="349980F7" w:rsidR="003269C0" w:rsidRDefault="003269C0" w:rsidP="003269C0">
      <w:pPr>
        <w:pStyle w:val="ListParagraph"/>
        <w:numPr>
          <w:ilvl w:val="0"/>
          <w:numId w:val="2"/>
        </w:numPr>
      </w:pPr>
      <w:r>
        <w:lastRenderedPageBreak/>
        <w:t xml:space="preserve">Turn on Live Captions (toggle the slider control to on – see red arrow below).  </w:t>
      </w:r>
    </w:p>
    <w:p w14:paraId="7FF54C42" w14:textId="11C9BD73" w:rsidR="003269C0" w:rsidRDefault="003269C0" w:rsidP="003269C0"/>
    <w:p w14:paraId="0375A91E" w14:textId="3F8D72EC" w:rsidR="003269C0" w:rsidRDefault="003269C0" w:rsidP="003269C0">
      <w:pPr>
        <w:ind w:hanging="426"/>
      </w:pPr>
      <w:r>
        <w:rPr>
          <w:noProof/>
        </w:rPr>
        <mc:AlternateContent>
          <mc:Choice Requires="wps">
            <w:drawing>
              <wp:anchor distT="0" distB="0" distL="114300" distR="114300" simplePos="0" relativeHeight="251669504" behindDoc="0" locked="0" layoutInCell="1" allowOverlap="1" wp14:anchorId="0BC21E17" wp14:editId="5EB7C448">
                <wp:simplePos x="0" y="0"/>
                <wp:positionH relativeFrom="column">
                  <wp:posOffset>6156007</wp:posOffset>
                </wp:positionH>
                <wp:positionV relativeFrom="paragraph">
                  <wp:posOffset>1173480</wp:posOffset>
                </wp:positionV>
                <wp:extent cx="114300" cy="267970"/>
                <wp:effectExtent l="18415" t="19685" r="0" b="37465"/>
                <wp:wrapNone/>
                <wp:docPr id="10" name="Arrow: Dow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14300" cy="26797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112B7" id="Arrow: Down 10" o:spid="_x0000_s1026" type="#_x0000_t67" alt="&quot;&quot;" style="position:absolute;margin-left:484.7pt;margin-top:92.4pt;width:9pt;height:21.1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" adj="16993" fillcolor="red" strokecolor="red" strokeweight="1pt"/>
            </w:pict>
          </mc:Fallback>
        </mc:AlternateContent>
      </w:r>
      <w:r>
        <w:rPr>
          <w:noProof/>
        </w:rPr>
        <w:drawing>
          <wp:inline distT="0" distB="0" distL="0" distR="0" wp14:anchorId="391DAAE1" wp14:editId="4613F266">
            <wp:extent cx="6645412" cy="3384550"/>
            <wp:effectExtent l="0" t="0" r="3175" b="6350"/>
            <wp:docPr id="9" name="Picture 9" descr="Image showing the 'Live Caption' toggle switch in Google Chrome sett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 showing the 'Live Caption' toggle switch in Google Chrome settings.  "/>
                    <pic:cNvPicPr/>
                  </pic:nvPicPr>
                  <pic:blipFill>
                    <a:blip r:embed="rId11"/>
                    <a:stretch>
                      <a:fillRect/>
                    </a:stretch>
                  </pic:blipFill>
                  <pic:spPr>
                    <a:xfrm>
                      <a:off x="0" y="0"/>
                      <a:ext cx="6661911" cy="3392953"/>
                    </a:xfrm>
                    <a:prstGeom prst="rect">
                      <a:avLst/>
                    </a:prstGeom>
                  </pic:spPr>
                </pic:pic>
              </a:graphicData>
            </a:graphic>
          </wp:inline>
        </w:drawing>
      </w:r>
    </w:p>
    <w:p w14:paraId="29B2255D" w14:textId="31E7B5A7" w:rsidR="003269C0" w:rsidRDefault="003269C0" w:rsidP="003269C0"/>
    <w:p w14:paraId="2130997E" w14:textId="06E4AE34" w:rsidR="003269C0" w:rsidRDefault="003269C0" w:rsidP="003269C0">
      <w:pPr>
        <w:pStyle w:val="ListParagraph"/>
        <w:numPr>
          <w:ilvl w:val="0"/>
          <w:numId w:val="2"/>
        </w:numPr>
      </w:pPr>
      <w:r>
        <w:t xml:space="preserve">Close the settings tab. Live captions should now appear when you use Collaborate.  </w:t>
      </w:r>
    </w:p>
    <w:p w14:paraId="0DFBC694" w14:textId="7D822AB2" w:rsidR="003269C0" w:rsidRDefault="003269C0" w:rsidP="003269C0"/>
    <w:p w14:paraId="05ACF337" w14:textId="50E70988" w:rsidR="003269C0" w:rsidRPr="003269C0" w:rsidRDefault="003269C0" w:rsidP="003269C0">
      <w:pPr>
        <w:pStyle w:val="Heading2"/>
      </w:pPr>
      <w:r w:rsidRPr="003269C0">
        <w:t xml:space="preserve">Turning off live captions </w:t>
      </w:r>
    </w:p>
    <w:p w14:paraId="4A658EEE" w14:textId="2B3E1950" w:rsidR="003269C0" w:rsidRDefault="003269C0" w:rsidP="003269C0">
      <w:r>
        <w:t xml:space="preserve">To turn off live captions return to the Google Chrome settings page (see step 5 above) and toggle the ‘Live Captions’ control to off.  </w:t>
      </w:r>
    </w:p>
    <w:p w14:paraId="085DD98C" w14:textId="136F8E47" w:rsidR="003269C0" w:rsidRDefault="003269C0" w:rsidP="003269C0"/>
    <w:p w14:paraId="39B1F908" w14:textId="738F7B82" w:rsidR="003269C0" w:rsidRDefault="003269C0" w:rsidP="003269C0">
      <w:pPr>
        <w:pStyle w:val="Heading2"/>
      </w:pPr>
      <w:r>
        <w:t>A note on a</w:t>
      </w:r>
      <w:r w:rsidRPr="003269C0">
        <w:t>ccuracy</w:t>
      </w:r>
    </w:p>
    <w:p w14:paraId="628222C9" w14:textId="59C620C1" w:rsidR="003269C0" w:rsidRDefault="003269C0" w:rsidP="003269C0">
      <w:r>
        <w:t>Please note that the accuracy of live captions may reduce if the audio quality of the speaker is poor.</w:t>
      </w:r>
    </w:p>
    <w:p w14:paraId="20E36FC5" w14:textId="5043A25F" w:rsidR="003269C0" w:rsidRDefault="003269C0" w:rsidP="003269C0"/>
    <w:p w14:paraId="4DB8ED21" w14:textId="77777777" w:rsidR="003269C0" w:rsidRPr="003269C0" w:rsidRDefault="003269C0" w:rsidP="003269C0"/>
    <w:sectPr w:rsidR="003269C0" w:rsidRPr="003269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171DD"/>
    <w:multiLevelType w:val="hybridMultilevel"/>
    <w:tmpl w:val="1150AD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8150812"/>
    <w:multiLevelType w:val="hybridMultilevel"/>
    <w:tmpl w:val="E8E89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437B84"/>
    <w:multiLevelType w:val="hybridMultilevel"/>
    <w:tmpl w:val="8918CEE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16cid:durableId="777061547">
    <w:abstractNumId w:val="1"/>
  </w:num>
  <w:num w:numId="2" w16cid:durableId="404454284">
    <w:abstractNumId w:val="0"/>
  </w:num>
  <w:num w:numId="3" w16cid:durableId="1788815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bAwMTG3MDQ3MDJR0lEKTi0uzszPAykwrAUAgfBs9SwAAAA="/>
  </w:docVars>
  <w:rsids>
    <w:rsidRoot w:val="009D1629"/>
    <w:rsid w:val="002A3171"/>
    <w:rsid w:val="002E7AD5"/>
    <w:rsid w:val="003269C0"/>
    <w:rsid w:val="004F60B8"/>
    <w:rsid w:val="005116EE"/>
    <w:rsid w:val="0052006E"/>
    <w:rsid w:val="005A466A"/>
    <w:rsid w:val="006E260B"/>
    <w:rsid w:val="009D1629"/>
    <w:rsid w:val="00A1412C"/>
    <w:rsid w:val="00AE23F6"/>
    <w:rsid w:val="00CE34B6"/>
    <w:rsid w:val="00FC17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29C48"/>
  <w15:chartTrackingRefBased/>
  <w15:docId w15:val="{F179F557-3EA0-4496-AC6A-ECA90743C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269C0"/>
    <w:pPr>
      <w:keepNext/>
      <w:keepLines/>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269C0"/>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9C0"/>
    <w:rPr>
      <w:rFonts w:eastAsiaTheme="majorEastAsia" w:cstheme="majorBidi"/>
      <w:sz w:val="32"/>
      <w:szCs w:val="32"/>
    </w:rPr>
  </w:style>
  <w:style w:type="character" w:styleId="Hyperlink">
    <w:name w:val="Hyperlink"/>
    <w:basedOn w:val="DefaultParagraphFont"/>
    <w:uiPriority w:val="99"/>
    <w:unhideWhenUsed/>
    <w:rsid w:val="009D1629"/>
    <w:rPr>
      <w:color w:val="0563C1" w:themeColor="hyperlink"/>
      <w:u w:val="single"/>
    </w:rPr>
  </w:style>
  <w:style w:type="character" w:styleId="UnresolvedMention">
    <w:name w:val="Unresolved Mention"/>
    <w:basedOn w:val="DefaultParagraphFont"/>
    <w:uiPriority w:val="99"/>
    <w:semiHidden/>
    <w:unhideWhenUsed/>
    <w:rsid w:val="009D1629"/>
    <w:rPr>
      <w:color w:val="605E5C"/>
      <w:shd w:val="clear" w:color="auto" w:fill="E1DFDD"/>
    </w:rPr>
  </w:style>
  <w:style w:type="paragraph" w:styleId="ListParagraph">
    <w:name w:val="List Paragraph"/>
    <w:basedOn w:val="Normal"/>
    <w:uiPriority w:val="34"/>
    <w:qFormat/>
    <w:rsid w:val="004F60B8"/>
    <w:pPr>
      <w:ind w:left="720"/>
      <w:contextualSpacing/>
    </w:pPr>
  </w:style>
  <w:style w:type="character" w:customStyle="1" w:styleId="Heading2Char">
    <w:name w:val="Heading 2 Char"/>
    <w:basedOn w:val="DefaultParagraphFont"/>
    <w:link w:val="Heading2"/>
    <w:uiPriority w:val="9"/>
    <w:rsid w:val="003269C0"/>
    <w:rPr>
      <w:rFonts w:eastAsiaTheme="majorEastAsia" w:cstheme="majorBidi"/>
      <w:b/>
      <w:szCs w:val="26"/>
    </w:rPr>
  </w:style>
  <w:style w:type="character" w:styleId="FollowedHyperlink">
    <w:name w:val="FollowedHyperlink"/>
    <w:basedOn w:val="DefaultParagraphFont"/>
    <w:uiPriority w:val="99"/>
    <w:semiHidden/>
    <w:unhideWhenUsed/>
    <w:rsid w:val="005200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chrome://fla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uk/chrome/?brand=CHBD" TargetMode="External"/><Relationship Id="rId11" Type="http://schemas.openxmlformats.org/officeDocument/2006/relationships/image" Target="media/image4.png"/><Relationship Id="rId5" Type="http://schemas.openxmlformats.org/officeDocument/2006/relationships/hyperlink" Target="https://support.google.com/accessibility/android/answer/9350862?hl=en-GB"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10</Words>
  <Characters>1772</Characters>
  <Application>Microsoft Office Word</Application>
  <DocSecurity>0</DocSecurity>
  <Lines>14</Lines>
  <Paragraphs>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Activating Google Live Captions</vt:lpstr>
      <vt:lpstr>    Android Devices (including Chromebooks)</vt:lpstr>
      <vt:lpstr>    PC with Windows operating system and Google Chrome  </vt:lpstr>
      <vt:lpstr>    Activate Live Captions </vt:lpstr>
      <vt:lpstr>    Turning off live captions </vt:lpstr>
      <vt:lpstr>    A note on accuracy</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uyver</dc:creator>
  <cp:keywords/>
  <dc:description/>
  <cp:lastModifiedBy>Paul Guyver</cp:lastModifiedBy>
  <cp:revision>2</cp:revision>
  <dcterms:created xsi:type="dcterms:W3CDTF">2021-02-23T10:47:00Z</dcterms:created>
  <dcterms:modified xsi:type="dcterms:W3CDTF">2022-06-27T10:47:00Z</dcterms:modified>
</cp:coreProperties>
</file>